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E7C5A" w14:textId="75FBACEA" w:rsidR="008B18D2" w:rsidRDefault="008B18D2">
      <w:r w:rsidRPr="008B18D2">
        <w:rPr>
          <w:b/>
          <w:bCs/>
          <w:u w:val="single"/>
        </w:rPr>
        <w:t>Linear Regression – in-class example</w:t>
      </w:r>
    </w:p>
    <w:p w14:paraId="05314567" w14:textId="5B516B3F" w:rsidR="008B18D2" w:rsidRDefault="008B18D2">
      <w:r>
        <w:t xml:space="preserve">For this exercise, we will explore the </w:t>
      </w:r>
      <w:proofErr w:type="spellStart"/>
      <w:r>
        <w:t>HeightWeight</w:t>
      </w:r>
      <w:proofErr w:type="spellEnd"/>
      <w:r>
        <w:t xml:space="preserve"> dataset.  This dataset includes the </w:t>
      </w:r>
      <w:r w:rsidRPr="0032095E">
        <w:rPr>
          <w:rFonts w:ascii="Courier New" w:hAnsi="Courier New" w:cs="Courier New"/>
        </w:rPr>
        <w:t>height</w:t>
      </w:r>
      <w:r w:rsidR="0074713B">
        <w:t xml:space="preserve"> (inches)</w:t>
      </w:r>
      <w:r>
        <w:t xml:space="preserve">, </w:t>
      </w:r>
      <w:r w:rsidRPr="00223BD6">
        <w:rPr>
          <w:rFonts w:ascii="Courier New" w:hAnsi="Courier New" w:cs="Courier New"/>
        </w:rPr>
        <w:t>weight</w:t>
      </w:r>
      <w:r w:rsidR="0074713B">
        <w:t xml:space="preserve"> (pounds)</w:t>
      </w:r>
      <w:r>
        <w:t xml:space="preserve">, </w:t>
      </w:r>
      <w:r w:rsidRPr="00223BD6">
        <w:rPr>
          <w:rFonts w:ascii="Courier New" w:hAnsi="Courier New" w:cs="Courier New"/>
        </w:rPr>
        <w:t>age</w:t>
      </w:r>
      <w:r w:rsidR="0074713B">
        <w:t xml:space="preserve"> (years)</w:t>
      </w:r>
      <w:r>
        <w:t xml:space="preserve">, </w:t>
      </w:r>
      <w:r w:rsidR="00FA53F0">
        <w:t xml:space="preserve">and </w:t>
      </w:r>
      <w:r>
        <w:t>sex</w:t>
      </w:r>
      <w:r w:rsidR="00D050FC">
        <w:t xml:space="preserve"> as classified </w:t>
      </w:r>
      <w:r>
        <w:t xml:space="preserve">at birth </w:t>
      </w:r>
      <w:r w:rsidR="0074713B">
        <w:t>(</w:t>
      </w:r>
      <w:r w:rsidR="0074713B" w:rsidRPr="0032095E">
        <w:rPr>
          <w:rFonts w:ascii="Courier New" w:hAnsi="Courier New" w:cs="Courier New"/>
        </w:rPr>
        <w:t>female</w:t>
      </w:r>
      <w:r w:rsidR="0074713B">
        <w:t xml:space="preserve">=1 if female; </w:t>
      </w:r>
      <w:r w:rsidR="0074713B" w:rsidRPr="0032095E">
        <w:rPr>
          <w:rFonts w:ascii="Courier New" w:hAnsi="Courier New" w:cs="Courier New"/>
        </w:rPr>
        <w:t>female</w:t>
      </w:r>
      <w:r w:rsidR="0074713B">
        <w:t xml:space="preserve">=0 if male) </w:t>
      </w:r>
      <w:r>
        <w:t>of 237 adolescents</w:t>
      </w:r>
      <w:r w:rsidR="00FA53F0">
        <w:t xml:space="preserve"> (up to age 21)</w:t>
      </w:r>
      <w:r>
        <w:t xml:space="preserve">. </w:t>
      </w:r>
      <w:r w:rsidR="00BA3D4B">
        <w:t>This exercise</w:t>
      </w:r>
      <w:r w:rsidR="00D050FC">
        <w:t xml:space="preserve"> </w:t>
      </w:r>
      <w:r w:rsidR="00B47AF0">
        <w:t xml:space="preserve">will </w:t>
      </w:r>
      <w:r w:rsidR="00D050FC">
        <w:t xml:space="preserve">explore the relationship between age and height </w:t>
      </w:r>
      <w:r w:rsidR="0074713B">
        <w:t xml:space="preserve">before and after accounting for sex </w:t>
      </w:r>
      <w:r w:rsidR="00D050FC">
        <w:t>in this population.  You may complete this exercise in R, Stata</w:t>
      </w:r>
      <w:r w:rsidR="00FA53F0">
        <w:t>,</w:t>
      </w:r>
      <w:r w:rsidR="00D050FC">
        <w:t xml:space="preserve"> or SAS.</w:t>
      </w:r>
    </w:p>
    <w:p w14:paraId="27692430" w14:textId="2E1CA821" w:rsidR="00CB5891" w:rsidRDefault="008B18D2" w:rsidP="00CB5891">
      <w:pPr>
        <w:pStyle w:val="ListParagraph"/>
        <w:numPr>
          <w:ilvl w:val="0"/>
          <w:numId w:val="1"/>
        </w:numPr>
      </w:pPr>
      <w:r>
        <w:t xml:space="preserve">Open the </w:t>
      </w:r>
      <w:proofErr w:type="spellStart"/>
      <w:r>
        <w:t>HeightWeight</w:t>
      </w:r>
      <w:proofErr w:type="spellEnd"/>
      <w:r>
        <w:t xml:space="preserve"> datase</w:t>
      </w:r>
      <w:r w:rsidR="00CB5891">
        <w:t>t</w:t>
      </w:r>
    </w:p>
    <w:p w14:paraId="1C6AB8EE" w14:textId="77777777" w:rsidR="00CB5891" w:rsidRDefault="00CB5891" w:rsidP="00CB5891">
      <w:pPr>
        <w:pStyle w:val="ListParagraph"/>
      </w:pPr>
    </w:p>
    <w:p w14:paraId="5D513538" w14:textId="77777777" w:rsidR="0013443D" w:rsidRDefault="0013443D" w:rsidP="0013443D">
      <w:pPr>
        <w:pStyle w:val="ListParagraph"/>
        <w:numPr>
          <w:ilvl w:val="0"/>
          <w:numId w:val="1"/>
        </w:numPr>
      </w:pPr>
      <w:r>
        <w:t xml:space="preserve">Inspect the data by preparing a two-way scatterplot of height as predicted by age. Do you notice any outliers that are of concern?  </w:t>
      </w:r>
    </w:p>
    <w:p w14:paraId="0F7388B4" w14:textId="72A19AA0" w:rsidR="0013443D" w:rsidRDefault="007919CC" w:rsidP="0013443D">
      <w:pPr>
        <w:pStyle w:val="ListParagraph"/>
      </w:pPr>
      <w:r w:rsidRPr="007919CC">
        <w:drawing>
          <wp:inline distT="0" distB="0" distL="0" distR="0" wp14:anchorId="3CB5EFD9" wp14:editId="2ABF3E43">
            <wp:extent cx="2603500" cy="2832100"/>
            <wp:effectExtent l="0" t="0" r="0" b="0"/>
            <wp:docPr id="1" name="Picture 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scatter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03500" cy="283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43946" w14:textId="77777777" w:rsidR="0013443D" w:rsidRDefault="0013443D" w:rsidP="0013443D">
      <w:pPr>
        <w:pStyle w:val="ListParagraph"/>
        <w:numPr>
          <w:ilvl w:val="0"/>
          <w:numId w:val="1"/>
        </w:numPr>
      </w:pPr>
      <w:r>
        <w:t>Delete any observations outside of the intended age range of the study.</w:t>
      </w:r>
    </w:p>
    <w:p w14:paraId="485C68A2" w14:textId="77777777" w:rsidR="0013443D" w:rsidRDefault="0013443D" w:rsidP="0013443D">
      <w:pPr>
        <w:pStyle w:val="ListParagraph"/>
      </w:pPr>
    </w:p>
    <w:p w14:paraId="13EF08D9" w14:textId="32143CA5" w:rsidR="00D050FC" w:rsidRDefault="00CB5891" w:rsidP="0013443D">
      <w:pPr>
        <w:pStyle w:val="ListParagraph"/>
        <w:numPr>
          <w:ilvl w:val="0"/>
          <w:numId w:val="1"/>
        </w:numPr>
      </w:pPr>
      <w:r>
        <w:t>Prepare a Table 1.  Stratify by sex in the columns and show the data for age (continuous), age in 3 categories (&lt;15, 15-18, &gt;=18). Show the relevant p-values.</w:t>
      </w:r>
    </w:p>
    <w:p w14:paraId="48832F44" w14:textId="6370DE96" w:rsidR="00111387" w:rsidRDefault="00111387" w:rsidP="00111387">
      <w:pPr>
        <w:ind w:left="360"/>
      </w:pPr>
      <w:r w:rsidRPr="00111387">
        <w:drawing>
          <wp:inline distT="0" distB="0" distL="0" distR="0" wp14:anchorId="7C181920" wp14:editId="73BA4543">
            <wp:extent cx="4387174" cy="2470029"/>
            <wp:effectExtent l="0" t="0" r="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 rotWithShape="1">
                    <a:blip r:embed="rId8"/>
                    <a:srcRect b="50764"/>
                    <a:stretch/>
                  </pic:blipFill>
                  <pic:spPr bwMode="auto">
                    <a:xfrm>
                      <a:off x="0" y="0"/>
                      <a:ext cx="4408961" cy="24822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E930C0" w14:textId="50B1151D" w:rsidR="00FA53F0" w:rsidRDefault="00FA53F0" w:rsidP="00FA53F0">
      <w:pPr>
        <w:pStyle w:val="ListParagraph"/>
        <w:numPr>
          <w:ilvl w:val="0"/>
          <w:numId w:val="1"/>
        </w:numPr>
      </w:pPr>
      <w:r>
        <w:lastRenderedPageBreak/>
        <w:t>Write out the linear regression model estimating the expected value of height as a function of age using standard notation and interpret each term in the model</w:t>
      </w:r>
      <w:r w:rsidR="00B47AF0">
        <w:t>.</w:t>
      </w:r>
    </w:p>
    <w:p w14:paraId="3FF1FFD1" w14:textId="77777777" w:rsidR="0074713B" w:rsidRDefault="0074713B" w:rsidP="0074713B">
      <w:pPr>
        <w:pStyle w:val="ListParagraph"/>
      </w:pPr>
    </w:p>
    <w:p w14:paraId="3483D0E7" w14:textId="5C8724E0" w:rsidR="0074713B" w:rsidRDefault="0074713B" w:rsidP="0074713B">
      <w:pPr>
        <w:pStyle w:val="ListParagraph"/>
        <w:numPr>
          <w:ilvl w:val="1"/>
          <w:numId w:val="1"/>
        </w:numPr>
      </w:pPr>
      <w:r>
        <w:t xml:space="preserve">What is the interpretation of </w:t>
      </w:r>
      <w:r>
        <w:rPr>
          <w:rFonts w:cstheme="minorHAnsi"/>
        </w:rPr>
        <w:t>β</w:t>
      </w:r>
      <w:r>
        <w:rPr>
          <w:vertAlign w:val="subscript"/>
        </w:rPr>
        <w:t>0</w:t>
      </w:r>
      <w:r w:rsidR="0032095E">
        <w:t>?</w:t>
      </w:r>
    </w:p>
    <w:p w14:paraId="479E838F" w14:textId="391D1A39" w:rsidR="0032095E" w:rsidRDefault="0032095E" w:rsidP="0032095E">
      <w:pPr>
        <w:pStyle w:val="ListParagraph"/>
        <w:numPr>
          <w:ilvl w:val="1"/>
          <w:numId w:val="1"/>
        </w:numPr>
      </w:pPr>
      <w:r>
        <w:t xml:space="preserve">What is the interpretation of </w:t>
      </w:r>
      <w:r>
        <w:rPr>
          <w:rFonts w:cstheme="minorHAnsi"/>
        </w:rPr>
        <w:t>β</w:t>
      </w:r>
      <w:r w:rsidR="00223BD6">
        <w:rPr>
          <w:vertAlign w:val="subscript"/>
        </w:rPr>
        <w:t>1</w:t>
      </w:r>
      <w:r>
        <w:t>?</w:t>
      </w:r>
    </w:p>
    <w:p w14:paraId="390F8D93" w14:textId="0E690091" w:rsidR="0032095E" w:rsidRDefault="0032095E" w:rsidP="0032095E">
      <w:pPr>
        <w:pStyle w:val="ListParagraph"/>
        <w:numPr>
          <w:ilvl w:val="1"/>
          <w:numId w:val="1"/>
        </w:numPr>
      </w:pPr>
      <w:r>
        <w:t>What is the expected distribution of the residuals?</w:t>
      </w:r>
    </w:p>
    <w:p w14:paraId="30B5D0CD" w14:textId="4BEC59CE" w:rsidR="00FA53F0" w:rsidRDefault="00011120" w:rsidP="00FA53F0">
      <w:pPr>
        <w:pStyle w:val="ListParagraph"/>
      </w:pPr>
      <w:r w:rsidRPr="00011120">
        <w:drawing>
          <wp:inline distT="0" distB="0" distL="0" distR="0" wp14:anchorId="453E21E8" wp14:editId="267D54C7">
            <wp:extent cx="3433864" cy="2582122"/>
            <wp:effectExtent l="0" t="0" r="0" b="0"/>
            <wp:docPr id="3" name="Picture 3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60082" cy="2601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C210C" w14:textId="77777777" w:rsidR="00011120" w:rsidRDefault="00011120" w:rsidP="00FA53F0">
      <w:pPr>
        <w:pStyle w:val="ListParagraph"/>
      </w:pPr>
    </w:p>
    <w:p w14:paraId="69A15118" w14:textId="58449014" w:rsidR="0032095E" w:rsidRDefault="0032095E" w:rsidP="00FA53F0">
      <w:pPr>
        <w:pStyle w:val="ListParagraph"/>
        <w:numPr>
          <w:ilvl w:val="0"/>
          <w:numId w:val="1"/>
        </w:numPr>
      </w:pPr>
      <w:r>
        <w:t xml:space="preserve">Use software to fit the linear regression model specified in your answer to question </w:t>
      </w:r>
      <w:r w:rsidR="005E2AD7">
        <w:t>5</w:t>
      </w:r>
      <w:r>
        <w:t>.</w:t>
      </w:r>
    </w:p>
    <w:p w14:paraId="692BE408" w14:textId="77777777" w:rsidR="0032095E" w:rsidRDefault="0032095E" w:rsidP="0032095E">
      <w:pPr>
        <w:pStyle w:val="ListParagraph"/>
      </w:pPr>
    </w:p>
    <w:p w14:paraId="59EB3DFC" w14:textId="59184E1C" w:rsidR="00FA53F0" w:rsidRDefault="0074713B" w:rsidP="00FA53F0">
      <w:pPr>
        <w:pStyle w:val="ListParagraph"/>
        <w:numPr>
          <w:ilvl w:val="0"/>
          <w:numId w:val="1"/>
        </w:numPr>
      </w:pPr>
      <w:r>
        <w:t xml:space="preserve">Based on the </w:t>
      </w:r>
      <w:r w:rsidR="0032095E">
        <w:t xml:space="preserve">fitted </w:t>
      </w:r>
      <w:r>
        <w:t>model, what is the expected height for a 16-year-old?</w:t>
      </w:r>
    </w:p>
    <w:p w14:paraId="7A96707A" w14:textId="5F2803D4" w:rsidR="0074713B" w:rsidRDefault="00D86BA3" w:rsidP="0074713B">
      <w:pPr>
        <w:pStyle w:val="ListParagraph"/>
      </w:pPr>
      <w:r w:rsidRPr="00D86BA3">
        <w:drawing>
          <wp:inline distT="0" distB="0" distL="0" distR="0" wp14:anchorId="1D27BEC6" wp14:editId="18CE74D8">
            <wp:extent cx="4711700" cy="1168400"/>
            <wp:effectExtent l="0" t="0" r="0" b="0"/>
            <wp:docPr id="6" name="Picture 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11700" cy="116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594F4" w14:textId="2751D405" w:rsidR="0074713B" w:rsidRDefault="0074713B" w:rsidP="0074713B">
      <w:pPr>
        <w:pStyle w:val="ListParagraph"/>
        <w:numPr>
          <w:ilvl w:val="0"/>
          <w:numId w:val="1"/>
        </w:numPr>
      </w:pPr>
      <w:r>
        <w:t xml:space="preserve">Inspect the data by preparing a two-way scatterplot of height as predicted by sex. </w:t>
      </w:r>
    </w:p>
    <w:p w14:paraId="52678065" w14:textId="2F67B9AA" w:rsidR="0074713B" w:rsidRDefault="00FA5B50" w:rsidP="0074713B">
      <w:pPr>
        <w:pStyle w:val="ListParagraph"/>
      </w:pPr>
      <w:r w:rsidRPr="00FA5B50">
        <w:drawing>
          <wp:inline distT="0" distB="0" distL="0" distR="0" wp14:anchorId="394A75F1" wp14:editId="06BE3396">
            <wp:extent cx="2091447" cy="2349753"/>
            <wp:effectExtent l="0" t="0" r="4445" b="0"/>
            <wp:docPr id="7" name="Picture 7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hist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96927" cy="235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AF49B" w14:textId="7A0F4487" w:rsidR="0032095E" w:rsidRDefault="0032095E" w:rsidP="0032095E">
      <w:pPr>
        <w:pStyle w:val="ListParagraph"/>
        <w:numPr>
          <w:ilvl w:val="0"/>
          <w:numId w:val="1"/>
        </w:numPr>
      </w:pPr>
      <w:r>
        <w:lastRenderedPageBreak/>
        <w:t xml:space="preserve">Use software to fit a linear regression model estimating the expected value of height as a function of sex (consider </w:t>
      </w:r>
      <w:r w:rsidRPr="0032095E">
        <w:rPr>
          <w:rFonts w:ascii="Courier New" w:hAnsi="Courier New" w:cs="Courier New"/>
        </w:rPr>
        <w:t>female</w:t>
      </w:r>
      <w:r>
        <w:t xml:space="preserve"> as exposed).</w:t>
      </w:r>
    </w:p>
    <w:p w14:paraId="3CB64EA7" w14:textId="77777777" w:rsidR="00223BD6" w:rsidRDefault="00223BD6" w:rsidP="00223BD6">
      <w:pPr>
        <w:pStyle w:val="ListParagraph"/>
      </w:pPr>
    </w:p>
    <w:p w14:paraId="24D25873" w14:textId="77777777" w:rsidR="00223BD6" w:rsidRDefault="00223BD6" w:rsidP="00223BD6">
      <w:pPr>
        <w:pStyle w:val="ListParagraph"/>
        <w:numPr>
          <w:ilvl w:val="1"/>
          <w:numId w:val="1"/>
        </w:numPr>
      </w:pPr>
      <w:r>
        <w:t xml:space="preserve">What is the interpretation of </w:t>
      </w:r>
      <w:r>
        <w:rPr>
          <w:rFonts w:cstheme="minorHAnsi"/>
        </w:rPr>
        <w:t>β</w:t>
      </w:r>
      <w:r>
        <w:rPr>
          <w:vertAlign w:val="subscript"/>
        </w:rPr>
        <w:t>0</w:t>
      </w:r>
      <w:r>
        <w:t>?</w:t>
      </w:r>
    </w:p>
    <w:p w14:paraId="36C4F34B" w14:textId="58CD1C86" w:rsidR="00223BD6" w:rsidRDefault="00223BD6" w:rsidP="00223BD6">
      <w:pPr>
        <w:pStyle w:val="ListParagraph"/>
        <w:numPr>
          <w:ilvl w:val="1"/>
          <w:numId w:val="1"/>
        </w:numPr>
      </w:pPr>
      <w:r>
        <w:t xml:space="preserve">What is the interpretation of </w:t>
      </w:r>
      <w:r>
        <w:rPr>
          <w:rFonts w:cstheme="minorHAnsi"/>
        </w:rPr>
        <w:t>β</w:t>
      </w:r>
      <w:r>
        <w:rPr>
          <w:vertAlign w:val="subscript"/>
        </w:rPr>
        <w:t>1</w:t>
      </w:r>
      <w:r>
        <w:t>?</w:t>
      </w:r>
    </w:p>
    <w:p w14:paraId="4FCC2036" w14:textId="5D8C2A19" w:rsidR="00223BD6" w:rsidRDefault="00223BD6" w:rsidP="00223BD6">
      <w:pPr>
        <w:pStyle w:val="ListParagraph"/>
        <w:numPr>
          <w:ilvl w:val="1"/>
          <w:numId w:val="1"/>
        </w:numPr>
      </w:pPr>
      <w:r>
        <w:t>State the null and alternative hypothesis (in terms of the model coefficients)</w:t>
      </w:r>
      <w:r w:rsidR="00BA3D4B">
        <w:t>,</w:t>
      </w:r>
      <w:r>
        <w:t xml:space="preserve"> testing the hypothesis that mean height does not vary according to sex.</w:t>
      </w:r>
    </w:p>
    <w:p w14:paraId="3803DF95" w14:textId="31D5C528" w:rsidR="00223BD6" w:rsidRDefault="00223BD6" w:rsidP="00223BD6">
      <w:pPr>
        <w:pStyle w:val="ListParagraph"/>
        <w:numPr>
          <w:ilvl w:val="1"/>
          <w:numId w:val="1"/>
        </w:numPr>
      </w:pPr>
      <w:r>
        <w:t xml:space="preserve">Interpret the p-value for the test described in part </w:t>
      </w:r>
      <w:r w:rsidR="00021371">
        <w:t>9</w:t>
      </w:r>
      <w:r>
        <w:t>c.</w:t>
      </w:r>
    </w:p>
    <w:p w14:paraId="54E96D6C" w14:textId="77777777" w:rsidR="00426D88" w:rsidRDefault="00426D88" w:rsidP="00426D88">
      <w:pPr>
        <w:pStyle w:val="ListParagraph"/>
      </w:pPr>
    </w:p>
    <w:p w14:paraId="50E8ADAA" w14:textId="10609B41" w:rsidR="00426D88" w:rsidRDefault="00426D88" w:rsidP="00426D88">
      <w:pPr>
        <w:pStyle w:val="ListParagraph"/>
        <w:numPr>
          <w:ilvl w:val="0"/>
          <w:numId w:val="1"/>
        </w:numPr>
      </w:pPr>
      <w:r>
        <w:t>Use software to fit a linear regression model for the association between age and height, adjusting for sex.  Interpret each term in the model.</w:t>
      </w:r>
    </w:p>
    <w:p w14:paraId="7088C9BE" w14:textId="1631A1B5" w:rsidR="00426D88" w:rsidRDefault="007A152D" w:rsidP="007A152D">
      <w:pPr>
        <w:ind w:left="360"/>
      </w:pPr>
      <w:r w:rsidRPr="007A152D">
        <w:drawing>
          <wp:inline distT="0" distB="0" distL="0" distR="0" wp14:anchorId="09154DFC" wp14:editId="115D7CFD">
            <wp:extent cx="4851400" cy="4254500"/>
            <wp:effectExtent l="0" t="0" r="0" b="0"/>
            <wp:docPr id="4" name="Picture 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51400" cy="425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0CED9" w14:textId="7D73FC2E" w:rsidR="00426D88" w:rsidRDefault="00426D88" w:rsidP="00426D88">
      <w:pPr>
        <w:pStyle w:val="ListParagraph"/>
        <w:numPr>
          <w:ilvl w:val="0"/>
          <w:numId w:val="1"/>
        </w:numPr>
      </w:pPr>
      <w:r>
        <w:t xml:space="preserve">Using your expert subject matter knowledge, do you think the relationship between age and height might be different for adolescent males and females?  Note that this </w:t>
      </w:r>
      <w:r w:rsidR="00BA3D4B">
        <w:t>asks</w:t>
      </w:r>
      <w:r>
        <w:t xml:space="preserve"> if you hypothesize that there might be effect measure modification </w:t>
      </w:r>
      <w:r w:rsidR="00876885">
        <w:t>of the age-height relationship by sex.</w:t>
      </w:r>
    </w:p>
    <w:p w14:paraId="77AC370F" w14:textId="745FD0D2" w:rsidR="00426D88" w:rsidRDefault="00DE62A1" w:rsidP="00DE62A1">
      <w:pPr>
        <w:ind w:left="360"/>
      </w:pPr>
      <w:r w:rsidRPr="00DE62A1">
        <w:lastRenderedPageBreak/>
        <w:drawing>
          <wp:inline distT="0" distB="0" distL="0" distR="0" wp14:anchorId="1ADAF636" wp14:editId="5D243B13">
            <wp:extent cx="4648200" cy="4724400"/>
            <wp:effectExtent l="0" t="0" r="0" b="0"/>
            <wp:docPr id="5" name="Picture 5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 with low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472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6ED84" w14:textId="638AAFF3" w:rsidR="00876885" w:rsidRDefault="00876885" w:rsidP="00426D88">
      <w:pPr>
        <w:pStyle w:val="ListParagraph"/>
        <w:numPr>
          <w:ilvl w:val="0"/>
          <w:numId w:val="1"/>
        </w:numPr>
      </w:pPr>
      <w:r>
        <w:t>Write out the linear regression model estimating the expected value of height as a function of age, sex, and the interaction between age and sex using standard notation and interpret each term in the model.</w:t>
      </w:r>
    </w:p>
    <w:p w14:paraId="5142A237" w14:textId="77777777" w:rsidR="00876885" w:rsidRDefault="00876885" w:rsidP="00876885">
      <w:pPr>
        <w:pStyle w:val="ListParagraph"/>
      </w:pPr>
    </w:p>
    <w:p w14:paraId="0031202E" w14:textId="71432031" w:rsidR="00426D88" w:rsidRDefault="00426D88" w:rsidP="00426D88">
      <w:pPr>
        <w:pStyle w:val="ListParagraph"/>
        <w:numPr>
          <w:ilvl w:val="0"/>
          <w:numId w:val="1"/>
        </w:numPr>
      </w:pPr>
      <w:r>
        <w:t xml:space="preserve">Use software to fit a linear regression model for the association between age and height, adjusting for female and allowing for the relationship between age and height to be different for males and females. </w:t>
      </w:r>
      <w:r w:rsidR="00876885">
        <w:t xml:space="preserve">  </w:t>
      </w:r>
      <w:r w:rsidR="00876885" w:rsidRPr="001A6BF2">
        <w:rPr>
          <w:b/>
          <w:bCs/>
        </w:rPr>
        <w:t>HINT:</w:t>
      </w:r>
      <w:r w:rsidR="00876885">
        <w:t xml:space="preserve"> You will need to create a multiplicative interaction term between age and sex to complete this analysis.</w:t>
      </w:r>
    </w:p>
    <w:p w14:paraId="6A0A02D6" w14:textId="77777777" w:rsidR="00876885" w:rsidRDefault="00876885" w:rsidP="00876885">
      <w:pPr>
        <w:pStyle w:val="ListParagraph"/>
      </w:pPr>
    </w:p>
    <w:p w14:paraId="09284C76" w14:textId="036CB931" w:rsidR="00876885" w:rsidRDefault="00876885" w:rsidP="00426D88">
      <w:pPr>
        <w:pStyle w:val="ListParagraph"/>
        <w:numPr>
          <w:ilvl w:val="0"/>
          <w:numId w:val="1"/>
        </w:numPr>
      </w:pPr>
      <w:r>
        <w:t>State the null and alternative hypotheses for the test of whether the association between age and height varies according to sex.  What is the p-value for this test?</w:t>
      </w:r>
    </w:p>
    <w:p w14:paraId="685DE52B" w14:textId="0B318D36" w:rsidR="00876885" w:rsidRDefault="007E3AFE" w:rsidP="00876885">
      <w:pPr>
        <w:pStyle w:val="ListParagraph"/>
      </w:pPr>
      <w:r w:rsidRPr="007E3AFE">
        <w:lastRenderedPageBreak/>
        <w:drawing>
          <wp:inline distT="0" distB="0" distL="0" distR="0" wp14:anchorId="0702FBA1" wp14:editId="72713D98">
            <wp:extent cx="5943600" cy="2000250"/>
            <wp:effectExtent l="0" t="0" r="0" b="6350"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949B7" w14:textId="02F8FDC7" w:rsidR="00876885" w:rsidRDefault="00876885" w:rsidP="00426D88">
      <w:pPr>
        <w:pStyle w:val="ListParagraph"/>
        <w:numPr>
          <w:ilvl w:val="0"/>
          <w:numId w:val="1"/>
        </w:numPr>
      </w:pPr>
      <w:r>
        <w:t xml:space="preserve">Estimate the association (including the point estimate and 95% confidence interval) between age and height among males. </w:t>
      </w:r>
      <w:r w:rsidR="001A6BF2">
        <w:t>What is the expected height for a 16-year-old male?</w:t>
      </w:r>
    </w:p>
    <w:p w14:paraId="7C6E7EE8" w14:textId="77777777" w:rsidR="00876885" w:rsidRDefault="00876885" w:rsidP="00876885">
      <w:pPr>
        <w:pStyle w:val="ListParagraph"/>
      </w:pPr>
    </w:p>
    <w:p w14:paraId="4E4D5D8E" w14:textId="2A32CB68" w:rsidR="00876885" w:rsidRDefault="00876885" w:rsidP="00876885">
      <w:pPr>
        <w:pStyle w:val="ListParagraph"/>
        <w:numPr>
          <w:ilvl w:val="0"/>
          <w:numId w:val="1"/>
        </w:numPr>
      </w:pPr>
      <w:r>
        <w:t xml:space="preserve">Estimate the association (including the point estimate and 95% confidence interval) between age and height among </w:t>
      </w:r>
      <w:r w:rsidR="008C3A77">
        <w:t>fe</w:t>
      </w:r>
      <w:r>
        <w:t xml:space="preserve">males. </w:t>
      </w:r>
      <w:r w:rsidR="001A6BF2">
        <w:t>What is the expected height for a 16-year-old female?</w:t>
      </w:r>
    </w:p>
    <w:p w14:paraId="256DB2BB" w14:textId="77777777" w:rsidR="00876885" w:rsidRDefault="00876885" w:rsidP="008C3A77">
      <w:pPr>
        <w:ind w:left="360"/>
      </w:pPr>
    </w:p>
    <w:p w14:paraId="7402180B" w14:textId="77777777" w:rsidR="00223BD6" w:rsidRDefault="00223BD6" w:rsidP="00223BD6">
      <w:pPr>
        <w:pStyle w:val="ListParagraph"/>
      </w:pPr>
    </w:p>
    <w:p w14:paraId="52752B11" w14:textId="77777777" w:rsidR="00223BD6" w:rsidRDefault="00223BD6" w:rsidP="00223BD6"/>
    <w:p w14:paraId="02FB37C0" w14:textId="77777777" w:rsidR="0074713B" w:rsidRPr="008B18D2" w:rsidRDefault="0074713B" w:rsidP="0032095E">
      <w:pPr>
        <w:pStyle w:val="ListParagraph"/>
      </w:pPr>
    </w:p>
    <w:sectPr w:rsidR="0074713B" w:rsidRPr="008B18D2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569832" w14:textId="77777777" w:rsidR="00E056A2" w:rsidRDefault="00E056A2" w:rsidP="008B18D2">
      <w:pPr>
        <w:spacing w:after="0" w:line="240" w:lineRule="auto"/>
      </w:pPr>
      <w:r>
        <w:separator/>
      </w:r>
    </w:p>
  </w:endnote>
  <w:endnote w:type="continuationSeparator" w:id="0">
    <w:p w14:paraId="1B0260C2" w14:textId="77777777" w:rsidR="00E056A2" w:rsidRDefault="00E056A2" w:rsidP="008B18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E96670" w14:textId="77777777" w:rsidR="00E056A2" w:rsidRDefault="00E056A2" w:rsidP="008B18D2">
      <w:pPr>
        <w:spacing w:after="0" w:line="240" w:lineRule="auto"/>
      </w:pPr>
      <w:r>
        <w:separator/>
      </w:r>
    </w:p>
  </w:footnote>
  <w:footnote w:type="continuationSeparator" w:id="0">
    <w:p w14:paraId="39BC8582" w14:textId="77777777" w:rsidR="00E056A2" w:rsidRDefault="00E056A2" w:rsidP="008B18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6D344" w14:textId="39236B01" w:rsidR="008B18D2" w:rsidRDefault="008B18D2">
    <w:pPr>
      <w:pStyle w:val="Header"/>
    </w:pPr>
    <w:r>
      <w:t>EPI 20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A053AA"/>
    <w:multiLevelType w:val="hybridMultilevel"/>
    <w:tmpl w:val="1D4E80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923190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M7C0NLQ0NzeyMLNQ0lEKTi0uzszPAykwrgUAZ7FR9SwAAAA="/>
  </w:docVars>
  <w:rsids>
    <w:rsidRoot w:val="008B18D2"/>
    <w:rsid w:val="00011120"/>
    <w:rsid w:val="00021371"/>
    <w:rsid w:val="00111387"/>
    <w:rsid w:val="0013443D"/>
    <w:rsid w:val="00165046"/>
    <w:rsid w:val="00193E81"/>
    <w:rsid w:val="001A6BF2"/>
    <w:rsid w:val="00223BD6"/>
    <w:rsid w:val="002D32F4"/>
    <w:rsid w:val="0032095E"/>
    <w:rsid w:val="00426D88"/>
    <w:rsid w:val="005E2AD7"/>
    <w:rsid w:val="005F35D3"/>
    <w:rsid w:val="0074713B"/>
    <w:rsid w:val="007919CC"/>
    <w:rsid w:val="007A152D"/>
    <w:rsid w:val="007E3AFE"/>
    <w:rsid w:val="00876885"/>
    <w:rsid w:val="008B18D2"/>
    <w:rsid w:val="008C3A77"/>
    <w:rsid w:val="008C6124"/>
    <w:rsid w:val="00A739FD"/>
    <w:rsid w:val="00B47AF0"/>
    <w:rsid w:val="00BA3D4B"/>
    <w:rsid w:val="00CB5891"/>
    <w:rsid w:val="00D050FC"/>
    <w:rsid w:val="00D86BA3"/>
    <w:rsid w:val="00DE62A1"/>
    <w:rsid w:val="00E056A2"/>
    <w:rsid w:val="00FA53F0"/>
    <w:rsid w:val="00FA5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2299E"/>
  <w15:chartTrackingRefBased/>
  <w15:docId w15:val="{A6A4177B-E691-4E97-BBF2-3CA71920E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18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18D2"/>
  </w:style>
  <w:style w:type="paragraph" w:styleId="Footer">
    <w:name w:val="footer"/>
    <w:basedOn w:val="Normal"/>
    <w:link w:val="FooterChar"/>
    <w:uiPriority w:val="99"/>
    <w:unhideWhenUsed/>
    <w:rsid w:val="008B18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18D2"/>
  </w:style>
  <w:style w:type="paragraph" w:styleId="ListParagraph">
    <w:name w:val="List Paragraph"/>
    <w:basedOn w:val="Normal"/>
    <w:uiPriority w:val="34"/>
    <w:qFormat/>
    <w:rsid w:val="008B18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5</Pages>
  <Words>489</Words>
  <Characters>279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tleman, Murray A.</dc:creator>
  <cp:keywords/>
  <dc:description/>
  <cp:lastModifiedBy>Liang, Diego</cp:lastModifiedBy>
  <cp:revision>15</cp:revision>
  <dcterms:created xsi:type="dcterms:W3CDTF">2021-11-22T13:23:00Z</dcterms:created>
  <dcterms:modified xsi:type="dcterms:W3CDTF">2022-11-29T15:44:00Z</dcterms:modified>
</cp:coreProperties>
</file>